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ы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(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ные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окончания).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ы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- это специальные окончания имени существительного и имени прилагательного, которые, во-первых, являются показателем неопределенного состояния, выполняя ту роль, которая в германских языках закреплена за неопределенным артиклем, а во-вторых, показывают, в каком падеже стоит имя (существительное или прилагательное). Соответственно числу падежей, различают три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дамм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Является показателем именительного падежа. Пишется над последней буквой слова в виде двух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дамм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, расположенных друг напротив друга так же, как две рыбки расположены на зодиакальном символе знака рыб. При этом нижний значок пишется точно так, как пишется обычна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дамм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ـُـ</w:t>
      </w:r>
      <w:r w:rsidRPr="00DB5EE3">
        <w:rPr>
          <w:rFonts w:asciiTheme="majorBidi" w:hAnsiTheme="majorBidi" w:cstheme="majorBidi"/>
          <w:sz w:val="28"/>
          <w:szCs w:val="28"/>
        </w:rPr>
        <w:t xml:space="preserve"> ,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 xml:space="preserve"> а верхний - симметрично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Более распространено упрощенное написание этого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(так сказать "в одно касание"), которым мы и будем пользоваться впредь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ٌ</w:t>
      </w:r>
      <w:r w:rsidRPr="00DB5EE3">
        <w:rPr>
          <w:rFonts w:asciiTheme="majorBidi" w:hAnsiTheme="majorBidi" w:cstheme="majorBidi"/>
          <w:sz w:val="28"/>
          <w:szCs w:val="28"/>
        </w:rPr>
        <w:t xml:space="preserve">Чита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дамм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как "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ун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", т.е. как огласовк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дамм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( "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>у") к которой добавили в конце "н"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у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يْت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ба̀йту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lastRenderedPageBreak/>
        <w:t>дом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مَدْرَسَة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мадра̀сату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школа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اب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у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дверь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تِين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т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у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инжир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نَار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у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огонь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̀wjу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муж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َة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̀wjату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жена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ِير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у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кувши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سُورٌ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gramStart"/>
      <w:r w:rsidRPr="00DB5EE3">
        <w:rPr>
          <w:rFonts w:asciiTheme="majorBidi" w:hAnsiTheme="majorBidi" w:cstheme="majorBidi"/>
          <w:sz w:val="28"/>
          <w:szCs w:val="28"/>
        </w:rPr>
        <w:t>су̀:рун</w:t>
      </w:r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стена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bookmarkStart w:id="0" w:name="_GoBack"/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кяср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Является показателем родительного падежа. Пишется под последней буквой слова в виде двух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кяср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, расположенных одна под другой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ـ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Чита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кяср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как "ин", т.е. как огласовк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кяср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( "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>и") к которой добавили в конце "н"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lastRenderedPageBreak/>
        <w:t>ـ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ин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يْت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ба̀йти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до̀ма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(в значении «чей», напр. «крыш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до̀м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»)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مَدْرَسَة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мадра̀сати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школы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(в значении «чей», напр. «стена школы»)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Как уже упоминалось, родительный падеж используется со всеми без исключения предлогами. Выучим один из арабских предлогов и посмотрим, как он сочетается с родительным падежом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lastRenderedPageBreak/>
        <w:t>فِي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фи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(означает нахождение внутри чего-л.)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بَيْت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ба̀йти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м-то) доме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زِير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</w:rPr>
        <w:t>зи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̀: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ри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м-то) кувшине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فِي مَدْرَسَةٍ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фи: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мадра̀сати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(какой-то) школе</w:t>
      </w:r>
    </w:p>
    <w:bookmarkEnd w:id="0"/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Является показателем родительного падежа. Пишется над последней буквой слова в виде двух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, расположенных одна под другой; помимо этого, после этой самой последней буквы пиш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алиф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, который не читается и лишь служит дополнительным показателем винительного падежа неопределенного состояния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ـ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К словам, оканчивающимся на "т"-женское,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алиф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не прибавляется, 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пишется так же над последней буквой слова, т.е. над самой "т"-женской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ةً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Читается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-фатх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как "ан", т.е. как огласовка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фатха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( "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>а") к которой добавили в конце "н":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ـ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ан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يْت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̀йта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дом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مَدْرَسَةً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lastRenderedPageBreak/>
        <w:t>мадра̀сата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школу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بَاب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ба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дверь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تِين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т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а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инжир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نَار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н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а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огонь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̀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wjа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мужа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َوْجَةً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а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̀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wjатан</w:t>
      </w:r>
      <w:proofErr w:type="spell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жену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r w:rsidRPr="00DB5EE3">
        <w:rPr>
          <w:rFonts w:asciiTheme="majorBidi" w:hAnsiTheme="majorBidi" w:cstheme="majorBidi"/>
          <w:sz w:val="28"/>
          <w:szCs w:val="28"/>
          <w:rtl/>
          <w:lang w:val="en-US"/>
        </w:rPr>
        <w:t>زِيرًا</w:t>
      </w: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зи</w:t>
      </w:r>
      <w:proofErr w:type="spellEnd"/>
      <w:r w:rsidRPr="00DB5EE3">
        <w:rPr>
          <w:rFonts w:asciiTheme="majorBidi" w:hAnsiTheme="majorBidi" w:cstheme="majorBidi"/>
          <w:sz w:val="28"/>
          <w:szCs w:val="28"/>
          <w:lang w:val="en-US"/>
        </w:rPr>
        <w:t>̀</w:t>
      </w:r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:</w:t>
      </w:r>
      <w:proofErr w:type="spellStart"/>
      <w:r w:rsidRPr="00DB5EE3">
        <w:rPr>
          <w:rFonts w:asciiTheme="majorBidi" w:hAnsiTheme="majorBidi" w:cstheme="majorBidi"/>
          <w:sz w:val="28"/>
          <w:szCs w:val="28"/>
          <w:lang w:val="en-US"/>
        </w:rPr>
        <w:t>ран</w:t>
      </w:r>
      <w:proofErr w:type="spellEnd"/>
      <w:proofErr w:type="gramEnd"/>
    </w:p>
    <w:p w:rsidR="006C07DA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5F3295" w:rsidRPr="00DB5EE3" w:rsidRDefault="006C07DA" w:rsidP="006C07DA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proofErr w:type="gramStart"/>
      <w:r w:rsidRPr="00DB5EE3">
        <w:rPr>
          <w:rFonts w:asciiTheme="majorBidi" w:hAnsiTheme="majorBidi" w:cstheme="majorBidi"/>
          <w:sz w:val="28"/>
          <w:szCs w:val="28"/>
          <w:lang w:val="en-US"/>
        </w:rPr>
        <w:t>кувшин</w:t>
      </w:r>
      <w:proofErr w:type="spellEnd"/>
      <w:proofErr w:type="gramEnd"/>
    </w:p>
    <w:sectPr w:rsidR="005F3295" w:rsidRPr="00DB5E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MDc1NjQ1NzYytLBQ0lEKTi0uzszPAykwqgUAaRBWHSwAAAA="/>
  </w:docVars>
  <w:rsids>
    <w:rsidRoot w:val="00376ED2"/>
    <w:rsid w:val="001057AD"/>
    <w:rsid w:val="00152B73"/>
    <w:rsid w:val="001676C3"/>
    <w:rsid w:val="00181443"/>
    <w:rsid w:val="00376ED2"/>
    <w:rsid w:val="006226FF"/>
    <w:rsid w:val="006C07DA"/>
    <w:rsid w:val="00AB7A6F"/>
    <w:rsid w:val="00D07E42"/>
    <w:rsid w:val="00DB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AC20280-97EB-4D1D-9580-28DB11A4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8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10</cp:revision>
  <dcterms:created xsi:type="dcterms:W3CDTF">2018-02-06T10:45:00Z</dcterms:created>
  <dcterms:modified xsi:type="dcterms:W3CDTF">2018-02-07T13:58:00Z</dcterms:modified>
</cp:coreProperties>
</file>